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3669" w:rsidRDefault="00103669" w:rsidP="00103669">
      <w:pPr>
        <w:pStyle w:val="Heading1"/>
        <w:jc w:val="center"/>
      </w:pPr>
      <w:r>
        <w:t>Assignment Management System</w:t>
      </w:r>
    </w:p>
    <w:p w:rsidR="00DD563F" w:rsidRDefault="00DD563F" w:rsidP="00DD563F">
      <w:pPr>
        <w:jc w:val="center"/>
      </w:pPr>
      <w:r>
        <w:t>Component Level Design</w:t>
      </w:r>
      <w:r w:rsidR="00B318E6">
        <w:t>-SE606</w:t>
      </w:r>
    </w:p>
    <w:p w:rsidR="00067555" w:rsidRDefault="00067555" w:rsidP="00DD563F">
      <w:pPr>
        <w:jc w:val="center"/>
      </w:pPr>
    </w:p>
    <w:p w:rsidR="00067555" w:rsidRDefault="00067555" w:rsidP="00DD563F"/>
    <w:p w:rsidR="00067555" w:rsidRDefault="00067555" w:rsidP="00DD563F"/>
    <w:p w:rsidR="00067555" w:rsidRDefault="00067555" w:rsidP="003732DA">
      <w:pPr>
        <w:jc w:val="right"/>
      </w:pPr>
      <w:r>
        <w:t>Presented by:</w:t>
      </w:r>
    </w:p>
    <w:p w:rsidR="00067555" w:rsidRDefault="00067555" w:rsidP="003732DA">
      <w:pPr>
        <w:jc w:val="right"/>
      </w:pPr>
      <w:r>
        <w:t>Tulshi Das-bsse0811</w:t>
      </w:r>
    </w:p>
    <w:p w:rsidR="00067555" w:rsidRDefault="00D41466" w:rsidP="003732DA">
      <w:pPr>
        <w:jc w:val="right"/>
      </w:pPr>
      <w:proofErr w:type="spellStart"/>
      <w:r>
        <w:t>Mal</w:t>
      </w:r>
      <w:r w:rsidR="001E2032">
        <w:t>oy</w:t>
      </w:r>
      <w:proofErr w:type="spellEnd"/>
      <w:r w:rsidR="00067555">
        <w:t xml:space="preserve"> </w:t>
      </w:r>
      <w:proofErr w:type="spellStart"/>
      <w:r w:rsidR="001E2032">
        <w:t>Kanti</w:t>
      </w:r>
      <w:proofErr w:type="spellEnd"/>
      <w:r w:rsidR="00067555">
        <w:t xml:space="preserve"> Sarkar-bsse0834</w:t>
      </w:r>
    </w:p>
    <w:p w:rsidR="00067555" w:rsidRDefault="00067555" w:rsidP="00DD563F"/>
    <w:p w:rsidR="00DD563F" w:rsidRDefault="00C43AFB" w:rsidP="00DD563F">
      <w:r>
        <w:t>Presented to:</w:t>
      </w:r>
    </w:p>
    <w:p w:rsidR="004845E3" w:rsidRPr="004C4EDF" w:rsidRDefault="004845E3" w:rsidP="004845E3">
      <w:pPr>
        <w:rPr>
          <w:sz w:val="20"/>
          <w:szCs w:val="20"/>
        </w:rPr>
      </w:pPr>
      <w:hyperlink r:id="rId5" w:history="1">
        <w:r w:rsidRPr="004C4EDF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Md. Nurul Ahad Tawhid</w:t>
        </w:r>
      </w:hyperlink>
    </w:p>
    <w:p w:rsidR="004845E3" w:rsidRDefault="004845E3" w:rsidP="004845E3">
      <w:r>
        <w:t>Assistant Professor</w:t>
      </w:r>
      <w:r w:rsidR="00C55518">
        <w:t>, IIT, DU</w:t>
      </w:r>
    </w:p>
    <w:p w:rsidR="00067555" w:rsidRDefault="00067555" w:rsidP="004845E3"/>
    <w:p w:rsidR="00067555" w:rsidRDefault="00067555" w:rsidP="004845E3"/>
    <w:p w:rsidR="00067555" w:rsidRDefault="00B8046C" w:rsidP="00B8046C">
      <w:pPr>
        <w:jc w:val="center"/>
      </w:pPr>
      <w:r>
        <w:t>Date: 04.10.2018</w:t>
      </w:r>
    </w:p>
    <w:p w:rsidR="004845E3" w:rsidRDefault="004845E3" w:rsidP="00DD563F"/>
    <w:p w:rsidR="00DD563F" w:rsidRDefault="00DD563F" w:rsidP="00DD563F"/>
    <w:p w:rsidR="00AB76A2" w:rsidRDefault="00AB76A2" w:rsidP="00DD563F"/>
    <w:p w:rsidR="00AB76A2" w:rsidRDefault="00AB76A2" w:rsidP="00DD563F"/>
    <w:p w:rsidR="00AB76A2" w:rsidRDefault="00AB76A2" w:rsidP="00DD563F"/>
    <w:p w:rsidR="00AB76A2" w:rsidRDefault="00AB76A2" w:rsidP="00DD563F"/>
    <w:p w:rsidR="00AB76A2" w:rsidRDefault="00AB76A2" w:rsidP="00DD563F"/>
    <w:p w:rsidR="00AB76A2" w:rsidRDefault="00AB76A2" w:rsidP="00DD563F"/>
    <w:p w:rsidR="00AB76A2" w:rsidRDefault="00AB76A2" w:rsidP="00DD563F"/>
    <w:p w:rsidR="00AB76A2" w:rsidRDefault="00AB76A2" w:rsidP="00DD563F"/>
    <w:p w:rsidR="0018146B" w:rsidRDefault="0018146B" w:rsidP="00DD563F"/>
    <w:p w:rsidR="00AB76A2" w:rsidRDefault="00AB76A2" w:rsidP="00DD563F"/>
    <w:p w:rsidR="00AB76A2" w:rsidRPr="00DD563F" w:rsidRDefault="00AB76A2" w:rsidP="00DD563F"/>
    <w:p w:rsidR="00165AEB" w:rsidRDefault="00103669" w:rsidP="00103669">
      <w:pPr>
        <w:pStyle w:val="Heading2"/>
      </w:pPr>
      <w:r>
        <w:lastRenderedPageBreak/>
        <w:t>Class Elaboration:</w:t>
      </w:r>
    </w:p>
    <w:p w:rsidR="00763114" w:rsidRDefault="00763114" w:rsidP="00763114"/>
    <w:p w:rsidR="00763114" w:rsidRPr="00763114" w:rsidRDefault="00763114" w:rsidP="00763114">
      <w:r>
        <w:t>Authentication:</w:t>
      </w:r>
    </w:p>
    <w:p w:rsidR="00FB6083" w:rsidRDefault="00763114" w:rsidP="00FB6083">
      <w:pPr>
        <w:keepNext/>
      </w:pPr>
      <w:r>
        <w:rPr>
          <w:noProof/>
        </w:rPr>
        <w:drawing>
          <wp:inline distT="0" distB="0" distL="0" distR="0" wp14:anchorId="0E7ADCF3" wp14:editId="1A7B01D0">
            <wp:extent cx="5943600" cy="3302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uthentication 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3669" w:rsidRDefault="00FB6083" w:rsidP="00FB6083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1</w:t>
        </w:r>
      </w:fldSimple>
      <w:r>
        <w:t>: Elaboration of class Authe</w:t>
      </w:r>
      <w:r>
        <w:rPr>
          <w:noProof/>
        </w:rPr>
        <w:t>ntication</w:t>
      </w:r>
    </w:p>
    <w:p w:rsidR="00FB6083" w:rsidRDefault="00FB6083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103669"/>
    <w:p w:rsidR="00005979" w:rsidRDefault="00005979" w:rsidP="00005979">
      <w:pPr>
        <w:keepNext/>
      </w:pPr>
      <w:r>
        <w:rPr>
          <w:noProof/>
        </w:rPr>
        <w:lastRenderedPageBreak/>
        <w:drawing>
          <wp:inline distT="0" distB="0" distL="0" distR="0" wp14:anchorId="4BBA3A2D" wp14:editId="4256B520">
            <wp:extent cx="5943600" cy="38588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structor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6083" w:rsidRDefault="00005979" w:rsidP="00005979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2</w:t>
        </w:r>
      </w:fldSimple>
      <w:r>
        <w:t>: Class elaboration of Instructor</w:t>
      </w:r>
    </w:p>
    <w:p w:rsidR="00FB6083" w:rsidRDefault="00FB6083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94D48" w:rsidRDefault="00E94D48" w:rsidP="00103669"/>
    <w:p w:rsidR="00E6258D" w:rsidRDefault="00E6258D" w:rsidP="00103669"/>
    <w:p w:rsidR="00E94D48" w:rsidRDefault="00E94D48" w:rsidP="00103669"/>
    <w:p w:rsidR="00846D55" w:rsidRDefault="006F357D" w:rsidP="00846D55">
      <w:pPr>
        <w:keepNext/>
      </w:pPr>
      <w:r>
        <w:rPr>
          <w:noProof/>
        </w:rPr>
        <w:lastRenderedPageBreak/>
        <w:drawing>
          <wp:inline distT="0" distB="0" distL="0" distR="0" wp14:anchorId="144B4D50" wp14:editId="27E1BCF2">
            <wp:extent cx="5943600" cy="3848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uden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979" w:rsidRDefault="00846D55" w:rsidP="00846D55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3</w:t>
        </w:r>
      </w:fldSimple>
      <w:r>
        <w:t>: Class elaboration of Student</w:t>
      </w:r>
    </w:p>
    <w:p w:rsidR="001A0160" w:rsidRDefault="001A0160" w:rsidP="001A0160"/>
    <w:p w:rsidR="001A0160" w:rsidRDefault="001A0160" w:rsidP="001A0160"/>
    <w:p w:rsidR="001A0160" w:rsidRDefault="001A0160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F67876" w:rsidRDefault="00F67876" w:rsidP="001A0160"/>
    <w:p w:rsidR="001A0160" w:rsidRDefault="001A0160" w:rsidP="001A0160"/>
    <w:p w:rsidR="001A0160" w:rsidRDefault="001A0160" w:rsidP="001A0160">
      <w:pPr>
        <w:keepNext/>
      </w:pPr>
      <w:r>
        <w:rPr>
          <w:noProof/>
        </w:rPr>
        <w:lastRenderedPageBreak/>
        <w:drawing>
          <wp:inline distT="0" distB="0" distL="0" distR="0" wp14:anchorId="6B1CA6F2" wp14:editId="453D6FCD">
            <wp:extent cx="5943600" cy="22999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yste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0160" w:rsidRDefault="001A0160" w:rsidP="001A0160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4</w:t>
        </w:r>
      </w:fldSimple>
      <w:r>
        <w:t>: Class elaboration of System</w:t>
      </w:r>
    </w:p>
    <w:p w:rsidR="000137AD" w:rsidRDefault="000137AD" w:rsidP="000137AD"/>
    <w:p w:rsidR="000137AD" w:rsidRDefault="000137AD" w:rsidP="000137AD"/>
    <w:p w:rsidR="00BE4AB0" w:rsidRDefault="00BE4AB0" w:rsidP="00BE4AB0">
      <w:pPr>
        <w:pStyle w:val="Heading2"/>
      </w:pPr>
      <w:r>
        <w:t>Collaboration Details:</w:t>
      </w:r>
    </w:p>
    <w:p w:rsidR="005A3CD6" w:rsidRDefault="005A3CD6" w:rsidP="005A3CD6"/>
    <w:p w:rsidR="00BE4AB0" w:rsidRDefault="00BE4AB0" w:rsidP="00BE4AB0"/>
    <w:p w:rsidR="00B13051" w:rsidRDefault="00B13051" w:rsidP="00B13051">
      <w:pPr>
        <w:keepNext/>
      </w:pPr>
      <w:r>
        <w:rPr>
          <w:noProof/>
        </w:rPr>
        <w:drawing>
          <wp:inline distT="0" distB="0" distL="0" distR="0" wp14:anchorId="3DF86128" wp14:editId="7CB41E82">
            <wp:extent cx="5724525" cy="20574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uthenticatio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4AB0" w:rsidRDefault="00B13051" w:rsidP="00B13051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5</w:t>
        </w:r>
      </w:fldSimple>
      <w:r>
        <w:t>: Collaboration of Authentication class</w:t>
      </w:r>
    </w:p>
    <w:p w:rsidR="00B13051" w:rsidRDefault="00B13051" w:rsidP="00B13051"/>
    <w:p w:rsidR="00DA631E" w:rsidRDefault="00DA631E" w:rsidP="00B13051"/>
    <w:p w:rsidR="00DA631E" w:rsidRDefault="00DA631E" w:rsidP="00B13051"/>
    <w:p w:rsidR="00030D6F" w:rsidRDefault="00030D6F" w:rsidP="00030D6F">
      <w:pPr>
        <w:keepNext/>
      </w:pPr>
      <w:r>
        <w:rPr>
          <w:noProof/>
        </w:rPr>
        <w:lastRenderedPageBreak/>
        <w:drawing>
          <wp:inline distT="0" distB="0" distL="0" distR="0" wp14:anchorId="255E177D" wp14:editId="25B7E769">
            <wp:extent cx="4362450" cy="2057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nstructo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051" w:rsidRDefault="00030D6F" w:rsidP="00030D6F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6</w:t>
        </w:r>
      </w:fldSimple>
      <w:r>
        <w:t>: Collaboration of Instructor class</w:t>
      </w:r>
    </w:p>
    <w:p w:rsidR="00C04D67" w:rsidRDefault="00C04D67" w:rsidP="00C04D67"/>
    <w:p w:rsidR="00030D6F" w:rsidRDefault="00030D6F" w:rsidP="00030D6F"/>
    <w:p w:rsidR="00356AE9" w:rsidRDefault="00356AE9" w:rsidP="00356AE9">
      <w:pPr>
        <w:keepNext/>
      </w:pPr>
      <w:r>
        <w:rPr>
          <w:noProof/>
        </w:rPr>
        <w:drawing>
          <wp:inline distT="0" distB="0" distL="0" distR="0" wp14:anchorId="04CB0415" wp14:editId="7B685232">
            <wp:extent cx="4362450" cy="2057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uden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0D6F" w:rsidRDefault="00356AE9" w:rsidP="00356AE9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7</w:t>
        </w:r>
      </w:fldSimple>
      <w:r>
        <w:t>: Collaboration of Student class</w:t>
      </w:r>
    </w:p>
    <w:p w:rsidR="00356AE9" w:rsidRDefault="00356AE9" w:rsidP="00356AE9"/>
    <w:p w:rsidR="00B86664" w:rsidRDefault="00B86664" w:rsidP="00356AE9"/>
    <w:p w:rsidR="00B86664" w:rsidRDefault="00B86664" w:rsidP="00356AE9"/>
    <w:p w:rsidR="00B86664" w:rsidRDefault="00B86664" w:rsidP="00356AE9"/>
    <w:p w:rsidR="00B86664" w:rsidRDefault="00B86664" w:rsidP="00356AE9"/>
    <w:p w:rsidR="00B86664" w:rsidRDefault="00B86664" w:rsidP="00356AE9"/>
    <w:p w:rsidR="00B86664" w:rsidRDefault="00B86664" w:rsidP="00356AE9"/>
    <w:p w:rsidR="00B86664" w:rsidRDefault="00B86664" w:rsidP="00356AE9"/>
    <w:p w:rsidR="0025147E" w:rsidRDefault="0025147E" w:rsidP="0025147E">
      <w:pPr>
        <w:keepNext/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5945D0F3" wp14:editId="666DE81F">
            <wp:extent cx="5343525" cy="19621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ystem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AE9" w:rsidRDefault="0025147E" w:rsidP="0025147E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8</w:t>
        </w:r>
      </w:fldSimple>
      <w:r>
        <w:t>: Collaboration of System class</w:t>
      </w:r>
    </w:p>
    <w:p w:rsidR="006E337C" w:rsidRDefault="006E337C" w:rsidP="006E337C"/>
    <w:p w:rsidR="006E337C" w:rsidRDefault="002D65F3" w:rsidP="004A7FA0">
      <w:pPr>
        <w:pStyle w:val="Heading2"/>
      </w:pPr>
      <w:r>
        <w:lastRenderedPageBreak/>
        <w:t>Processing Flow:</w:t>
      </w:r>
    </w:p>
    <w:p w:rsidR="00093AD8" w:rsidRDefault="00093AD8" w:rsidP="00093AD8">
      <w:pPr>
        <w:keepNext/>
        <w:jc w:val="center"/>
      </w:pPr>
      <w:r>
        <w:rPr>
          <w:noProof/>
        </w:rPr>
        <w:drawing>
          <wp:inline distT="0" distB="0" distL="0" distR="0" wp14:anchorId="7D4A89F8" wp14:editId="2F9BE0FC">
            <wp:extent cx="5028571" cy="7644444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ign_i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8571" cy="764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AD8" w:rsidRDefault="00093AD8" w:rsidP="00093AD8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9</w:t>
        </w:r>
      </w:fldSimple>
      <w:r>
        <w:t>: processing flow of Sign in</w:t>
      </w:r>
    </w:p>
    <w:p w:rsidR="00093AD8" w:rsidRDefault="00093AD8" w:rsidP="00093AD8"/>
    <w:p w:rsidR="00093AD8" w:rsidRDefault="00093AD8" w:rsidP="00093AD8"/>
    <w:p w:rsidR="00121619" w:rsidRDefault="00121619" w:rsidP="00121619">
      <w:pPr>
        <w:keepNext/>
        <w:jc w:val="center"/>
      </w:pPr>
      <w:r>
        <w:rPr>
          <w:noProof/>
        </w:rPr>
        <w:drawing>
          <wp:inline distT="0" distB="0" distL="0" distR="0" wp14:anchorId="513A3534" wp14:editId="4117EFB2">
            <wp:extent cx="5662816" cy="72485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ost_assignmen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2816" cy="724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AD8" w:rsidRDefault="00121619" w:rsidP="00121619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10</w:t>
        </w:r>
      </w:fldSimple>
      <w:r>
        <w:t>: Pro</w:t>
      </w:r>
      <w:r w:rsidR="00E570B4">
        <w:t>cessing flow of Post assignment</w:t>
      </w:r>
    </w:p>
    <w:p w:rsidR="00E570B4" w:rsidRDefault="00E570B4" w:rsidP="00E570B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00AD134" wp14:editId="0A086766">
            <wp:extent cx="3377778" cy="787301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ark_distributio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778" cy="787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6E4C" w:rsidRDefault="00E570B4" w:rsidP="00E570B4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11</w:t>
        </w:r>
      </w:fldSimple>
      <w:r>
        <w:t>: Processing flow of Mark distribution</w:t>
      </w:r>
    </w:p>
    <w:p w:rsidR="00B8326B" w:rsidRDefault="00B8326B" w:rsidP="00B8326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C942071" wp14:editId="49AD5C27">
            <wp:extent cx="1853968" cy="6247619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heckPlagiarism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968" cy="6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A43" w:rsidRDefault="00B8326B" w:rsidP="00B8326B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12</w:t>
        </w:r>
      </w:fldSimple>
      <w:r>
        <w:t>: Processing flow of check plagiarism</w:t>
      </w:r>
    </w:p>
    <w:p w:rsidR="00E53FD9" w:rsidRPr="00720A43" w:rsidRDefault="00E53FD9" w:rsidP="00720A43"/>
    <w:p w:rsidR="00526E4C" w:rsidRPr="00526E4C" w:rsidRDefault="00526E4C" w:rsidP="00526E4C"/>
    <w:p w:rsidR="00093AD8" w:rsidRPr="00093AD8" w:rsidRDefault="00093AD8" w:rsidP="00093AD8"/>
    <w:p w:rsidR="00607524" w:rsidRDefault="00607524" w:rsidP="0060752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BBCB2BF" wp14:editId="3121F85E">
            <wp:extent cx="1771650" cy="65714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ccount_recovery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040" cy="657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7524" w:rsidRDefault="00607524" w:rsidP="00607524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13</w:t>
        </w:r>
      </w:fldSimple>
      <w:r>
        <w:t xml:space="preserve">: Processing flow of </w:t>
      </w:r>
      <w:r w:rsidR="00A71E40">
        <w:t>Account recovery</w:t>
      </w:r>
    </w:p>
    <w:p w:rsidR="00607524" w:rsidRDefault="00607524" w:rsidP="00607524">
      <w:pPr>
        <w:jc w:val="center"/>
      </w:pPr>
    </w:p>
    <w:p w:rsidR="00607524" w:rsidRPr="00607524" w:rsidRDefault="00607524" w:rsidP="00607524">
      <w:pPr>
        <w:jc w:val="center"/>
      </w:pPr>
    </w:p>
    <w:p w:rsidR="002A17B8" w:rsidRDefault="002A17B8" w:rsidP="00E76A99">
      <w:pPr>
        <w:pStyle w:val="Heading2"/>
      </w:pPr>
    </w:p>
    <w:p w:rsidR="002A17B8" w:rsidRDefault="002A17B8" w:rsidP="00E76A99">
      <w:pPr>
        <w:pStyle w:val="Heading2"/>
      </w:pPr>
    </w:p>
    <w:p w:rsidR="00A77B22" w:rsidRDefault="00FD35A7" w:rsidP="00E76A99">
      <w:pPr>
        <w:pStyle w:val="Heading2"/>
      </w:pPr>
      <w:r>
        <w:t xml:space="preserve">Elaboration of </w:t>
      </w:r>
      <w:r w:rsidR="001F7A2C">
        <w:t>Behavior</w:t>
      </w:r>
      <w:r>
        <w:t>:</w:t>
      </w:r>
    </w:p>
    <w:p w:rsidR="00CC4A01" w:rsidRDefault="003979FB" w:rsidP="006C4C1D">
      <w:pPr>
        <w:keepNext/>
        <w:jc w:val="center"/>
      </w:pPr>
      <w:r>
        <w:rPr>
          <w:noProof/>
        </w:rPr>
        <w:drawing>
          <wp:inline distT="0" distB="0" distL="0" distR="0">
            <wp:extent cx="5943600" cy="41014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uthenticaionState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1CC5" w:rsidRDefault="00CC4A01" w:rsidP="00CC4A01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14</w:t>
        </w:r>
      </w:fldSimple>
      <w:r>
        <w:t>: Elaboration</w:t>
      </w:r>
      <w:r w:rsidR="00CC4DD1">
        <w:t xml:space="preserve"> </w:t>
      </w:r>
      <w:r w:rsidR="00FA29F4">
        <w:t>behavior</w:t>
      </w:r>
      <w:r>
        <w:t xml:space="preserve"> of Authentication</w:t>
      </w:r>
    </w:p>
    <w:p w:rsidR="00CE1EE4" w:rsidRDefault="00CE1EE4" w:rsidP="00CE1EE4"/>
    <w:p w:rsidR="00CE1EE4" w:rsidRDefault="00CE1EE4" w:rsidP="006C4C1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7A7A6D3" wp14:editId="45B799C2">
            <wp:extent cx="5943600" cy="574929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nstructostate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EE4" w:rsidRDefault="00CE1EE4" w:rsidP="00922477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15</w:t>
        </w:r>
      </w:fldSimple>
      <w:r>
        <w:t xml:space="preserve">: Elaboration behavior of </w:t>
      </w:r>
      <w:r w:rsidR="00922477">
        <w:t>class Instructor</w:t>
      </w:r>
    </w:p>
    <w:p w:rsidR="00B965E3" w:rsidRDefault="00B965E3" w:rsidP="00B965E3"/>
    <w:p w:rsidR="006C4C1D" w:rsidRDefault="006C4C1D" w:rsidP="006C4C1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F54B034" wp14:editId="0EF88287">
            <wp:extent cx="5057775" cy="55435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tudentState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554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5E3" w:rsidRPr="00B965E3" w:rsidRDefault="006C4C1D" w:rsidP="006C4C1D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16</w:t>
        </w:r>
      </w:fldSimple>
      <w:r>
        <w:t>: Elaboration behavior of class Student</w:t>
      </w:r>
    </w:p>
    <w:p w:rsidR="002C671C" w:rsidRPr="002C671C" w:rsidRDefault="002C671C" w:rsidP="002C671C"/>
    <w:p w:rsidR="00B30E7D" w:rsidRDefault="00B30E7D" w:rsidP="00B30E7D">
      <w:pPr>
        <w:keepNext/>
      </w:pPr>
      <w:r>
        <w:rPr>
          <w:noProof/>
        </w:rPr>
        <w:lastRenderedPageBreak/>
        <w:drawing>
          <wp:inline distT="0" distB="0" distL="0" distR="0" wp14:anchorId="512132E1" wp14:editId="01A9C6BF">
            <wp:extent cx="5943600" cy="42106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ystemState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7B8" w:rsidRDefault="00B30E7D" w:rsidP="00B30E7D">
      <w:pPr>
        <w:pStyle w:val="Caption"/>
        <w:jc w:val="center"/>
      </w:pPr>
      <w:r>
        <w:t xml:space="preserve">Figure </w:t>
      </w:r>
      <w:fldSimple w:instr=" SEQ Figure \* ARABIC ">
        <w:r w:rsidR="00E61759">
          <w:rPr>
            <w:noProof/>
          </w:rPr>
          <w:t>17</w:t>
        </w:r>
      </w:fldSimple>
      <w:r>
        <w:t>: Elaboration behavior of class System</w:t>
      </w:r>
    </w:p>
    <w:p w:rsidR="002A17B8" w:rsidRPr="002A17B8" w:rsidRDefault="002A17B8" w:rsidP="002A17B8"/>
    <w:sectPr w:rsidR="002A17B8" w:rsidRPr="002A17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LcwNDQwtrAwsTRQ0lEKTi0uzszPAykwrAUA7XKtYSwAAAA="/>
  </w:docVars>
  <w:rsids>
    <w:rsidRoot w:val="008E3A18"/>
    <w:rsid w:val="00005979"/>
    <w:rsid w:val="000137AD"/>
    <w:rsid w:val="00030D6F"/>
    <w:rsid w:val="00067555"/>
    <w:rsid w:val="00093AD8"/>
    <w:rsid w:val="000A5D95"/>
    <w:rsid w:val="00103669"/>
    <w:rsid w:val="00121619"/>
    <w:rsid w:val="00165AEB"/>
    <w:rsid w:val="0018146B"/>
    <w:rsid w:val="001A0160"/>
    <w:rsid w:val="001E2032"/>
    <w:rsid w:val="001F7A2C"/>
    <w:rsid w:val="0025147E"/>
    <w:rsid w:val="002A17B8"/>
    <w:rsid w:val="002C671C"/>
    <w:rsid w:val="002D65F3"/>
    <w:rsid w:val="00356AE9"/>
    <w:rsid w:val="003732DA"/>
    <w:rsid w:val="003979FB"/>
    <w:rsid w:val="00412295"/>
    <w:rsid w:val="004845E3"/>
    <w:rsid w:val="004A7FA0"/>
    <w:rsid w:val="004C4EDF"/>
    <w:rsid w:val="004F40AA"/>
    <w:rsid w:val="00526E4C"/>
    <w:rsid w:val="0054286D"/>
    <w:rsid w:val="00551CC5"/>
    <w:rsid w:val="005A3CD6"/>
    <w:rsid w:val="00607524"/>
    <w:rsid w:val="006C024B"/>
    <w:rsid w:val="006C4C1D"/>
    <w:rsid w:val="006E337C"/>
    <w:rsid w:val="006F357D"/>
    <w:rsid w:val="006F4033"/>
    <w:rsid w:val="00720A43"/>
    <w:rsid w:val="007619F1"/>
    <w:rsid w:val="00763114"/>
    <w:rsid w:val="0084377B"/>
    <w:rsid w:val="00846D55"/>
    <w:rsid w:val="008679B8"/>
    <w:rsid w:val="008E3A18"/>
    <w:rsid w:val="00922477"/>
    <w:rsid w:val="009627BD"/>
    <w:rsid w:val="00A71E40"/>
    <w:rsid w:val="00A77B22"/>
    <w:rsid w:val="00AB76A2"/>
    <w:rsid w:val="00B13051"/>
    <w:rsid w:val="00B30E7D"/>
    <w:rsid w:val="00B318E6"/>
    <w:rsid w:val="00B430C5"/>
    <w:rsid w:val="00B8046C"/>
    <w:rsid w:val="00B8326B"/>
    <w:rsid w:val="00B86664"/>
    <w:rsid w:val="00B965E3"/>
    <w:rsid w:val="00BB2F61"/>
    <w:rsid w:val="00BE4AB0"/>
    <w:rsid w:val="00C013CB"/>
    <w:rsid w:val="00C04D67"/>
    <w:rsid w:val="00C43AFB"/>
    <w:rsid w:val="00C55518"/>
    <w:rsid w:val="00C86343"/>
    <w:rsid w:val="00CC4A01"/>
    <w:rsid w:val="00CC4DD1"/>
    <w:rsid w:val="00CE1EE4"/>
    <w:rsid w:val="00D41466"/>
    <w:rsid w:val="00DA631E"/>
    <w:rsid w:val="00DD563F"/>
    <w:rsid w:val="00DE011C"/>
    <w:rsid w:val="00E53FD9"/>
    <w:rsid w:val="00E570B4"/>
    <w:rsid w:val="00E61759"/>
    <w:rsid w:val="00E6258D"/>
    <w:rsid w:val="00E76A99"/>
    <w:rsid w:val="00E94D48"/>
    <w:rsid w:val="00F442EA"/>
    <w:rsid w:val="00F67876"/>
    <w:rsid w:val="00FA29F4"/>
    <w:rsid w:val="00FB6083"/>
    <w:rsid w:val="00FD3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53D850-4BE4-4A1C-8272-A28B42422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36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6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45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36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366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FB60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45E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845E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845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06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hyperlink" Target="http://www.iit.du.ac.bd/about_iit/individual_teacher/52" TargetMode="Externa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97DE47-0E2B-466F-855E-17CE66D0D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6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79</cp:revision>
  <cp:lastPrinted>2018-10-04T07:40:00Z</cp:lastPrinted>
  <dcterms:created xsi:type="dcterms:W3CDTF">2018-10-04T06:24:00Z</dcterms:created>
  <dcterms:modified xsi:type="dcterms:W3CDTF">2018-10-04T07:41:00Z</dcterms:modified>
</cp:coreProperties>
</file>